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Internship</w:t>
      </w:r>
      <w:r>
        <w:t xml:space="preserve"> </w:t>
      </w:r>
      <w:r>
        <w:t xml:space="preserve">Application</w:t>
      </w:r>
      <w:r>
        <w:t xml:space="preserve"> </w:t>
      </w:r>
      <w:r>
        <w:t xml:space="preserve">-</w:t>
      </w:r>
      <w:r>
        <w:t xml:space="preserve"> </w:t>
      </w:r>
      <w:r>
        <w:t xml:space="preserve">DR</w:t>
      </w:r>
      <w:r>
        <w:t xml:space="preserve"> </w:t>
      </w:r>
      <w:r>
        <w:t xml:space="preserve">Congo</w:t>
      </w:r>
      <w:r>
        <w:t xml:space="preserve"> </w:t>
      </w:r>
      <w:r>
        <w:t xml:space="preserve">Kinshasa</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Kinshasa, DR Congo</w:t>
      </w:r>
      <w:r>
        <w:br/>
      </w:r>
      <w:r>
        <w:t xml:space="preserve">[Your Email] | [Your Phone Number]</w:t>
      </w:r>
      <w:r>
        <w:br/>
      </w:r>
      <w:r>
        <w:t xml:space="preserve">[Date]</w:t>
      </w:r>
    </w:p>
    <w:p>
      <w:pPr>
        <w:pStyle w:val="BodyText"/>
      </w:pPr>
      <w:r>
        <w:t xml:space="preserve">Hiring Manager</w:t>
      </w:r>
      <w:r>
        <w:br/>
      </w:r>
      <w:r>
        <w:t xml:space="preserve">[Company Name - e.g., "African Engineering Solutions"]</w:t>
      </w:r>
      <w:r>
        <w:br/>
      </w:r>
      <w:r>
        <w:t xml:space="preserve">Kinshasa, Democratic Republic of the Congo</w:t>
      </w:r>
    </w:p>
    <w:bookmarkStart w:id="20" w:name="X9f68761b38ad5b6f3ab35151ec1d66e595a70e4"/>
    <w:p>
      <w:pPr>
        <w:pStyle w:val="Heading2"/>
      </w:pPr>
      <w:r>
        <w:t xml:space="preserve">Subject: Application for Mechanical Engineer Internship Position in DR Congo Kinshasa</w:t>
      </w:r>
    </w:p>
    <w:p>
      <w:pPr>
        <w:pStyle w:val="FirstParagraph"/>
      </w:pPr>
      <w:r>
        <w:t xml:space="preserve">Dear Hiring Manager,</w:t>
      </w:r>
    </w:p>
    <w:p>
      <w:pPr>
        <w:pStyle w:val="BodyText"/>
      </w:pPr>
      <w:r>
        <w:t xml:space="preserve">I am writing with profound enthusiasm to submit my Internship Application Letter for the Mechanical Engineer internship position at your esteemed organization in DR Congo Kinshasa. As a dedicated engineering student at the University of Kinshasa with a specialization in mechanical systems, I have long admired your firm's pioneering work in sustainable infrastructure development across DR Congo Kinshasa. My academic achievements, practical skillset, and deep commitment to advancing technical solutions in Congolese contexts make me an ideal candidate for this opportunity.</w:t>
      </w:r>
    </w:p>
    <w:p>
      <w:pPr>
        <w:pStyle w:val="BodyText"/>
      </w:pPr>
      <w:r>
        <w:t xml:space="preserve">Throughout my undergraduate studies at the University of Kinshasa’s Faculty of Engineering, I have cultivated a robust foundation in thermodynamics, fluid mechanics, machine design, and CAD software (SolidWorks and AutoCAD). My capstone project—designing a low-cost water purification system for rural communities in Lualaba Province—required me to address real-world challenges prevalent across DR Congo Kinshasa: unreliable energy grids, limited access to industrial materials, and the need for culturally appropriate engineering solutions. This experience directly aligns with your organization’s mission to develop resilient infrastructure in resource-constrained environments. I meticulously documented each phase of this project, creating technical reports that demonstrated how mechanical innovation can overcome regional constraints—a perspective I am eager to contribute to your Kinshasa operations.</w:t>
      </w:r>
    </w:p>
    <w:p>
      <w:pPr>
        <w:pStyle w:val="BodyText"/>
      </w:pPr>
      <w:r>
        <w:t xml:space="preserve">What particularly draws me to this Mechanical Engineer internship opportunity is your firm’s reputation for transforming theoretical engineering principles into tangible community impact across DR Congo Kinshasa. I have closely followed your recent projects, including the solar-powered irrigation systems in Kasai Province and the rehabilitation of industrial machinery at the Lubumbashi Steel Plant. These initiatives exemplify how mechanical engineering can catalyze economic development while respecting local environmental conditions—exactly the approach I aspire to master. As a native of Kinshasa with fluency in Lingala, French, and basic English (the official working languages in DR Congo Kinshasa), I possess an innate understanding of both the technical requirements and cultural context necessary for successful implementation.</w:t>
      </w:r>
    </w:p>
    <w:p>
      <w:pPr>
        <w:pStyle w:val="BodyText"/>
      </w:pPr>
      <w:r>
        <w:t xml:space="preserve">My practical experience extends beyond academia through my volunteer work with "Jeunes Ingénieurs pour le Développement" (JID), a Kinshasa-based NGO. For 18 months, I assisted in maintaining agricultural machinery at community cooperatives across the DRC, diagnosing mechanical failures under field conditions where spare parts were scarce. This involved adapting standard engineering protocols to improvised solutions—a skill critical for any Mechanical Engineer operating in DR Congo Kinshasa’s dynamic landscape. I also participated in a workshop on renewable energy integration at the National Institute of Technology (INP) in Kinshasa, where I collaborated with engineers from across Africa on designing wind-assisted cooling systems for urban housing projects. These experiences have instilled in me a pragmatic approach to problem-solving that values sustainability alongside technical excellence.</w:t>
      </w:r>
    </w:p>
    <w:p>
      <w:pPr>
        <w:pStyle w:val="BodyText"/>
      </w:pPr>
      <w:r>
        <w:t xml:space="preserve">I am acutely aware of the unique challenges facing mechanical engineering professionals in DR Congo Kinshasa, including infrastructure gaps, fluctuating supply chains, and the urgent need for localized innovation. My academic coursework on "Engineering for Developing Economies" directly addressed these issues through case studies of successful interventions like the Goma Geothermal Project. I have also completed a certification in "Safety Standards in Industrial Machinery" from the Kinshasa Chamber of Commerce, ensuring my work adheres to both international benchmarks and Congolese regulatory frameworks. This dual perspective—grounded in academic rigor yet responsive to regional realities—is precisely what makes me confident I can contribute meaningfully during my internship.</w:t>
      </w:r>
    </w:p>
    <w:p>
      <w:pPr>
        <w:pStyle w:val="BodyText"/>
      </w:pPr>
      <w:r>
        <w:t xml:space="preserve">The prospect of learning from your team’s expertise while applying my skills at the heart of DR Congo Kinshasa’s industrial evolution fills me with immense excitement. I am particularly eager to support your ongoing projects related to mining equipment maintenance and renewable energy infrastructure, where mechanical engineering plays a pivotal role in enhancing productivity and environmental stewardship. My ability to work collaboratively with multidisciplinary teams—from local technicians to international engineers—is further strengthened by my experience facilitating technical training sessions for community members at JID, ensuring knowledge transfer that extends beyond the project lifecycle.</w:t>
      </w:r>
    </w:p>
    <w:p>
      <w:pPr>
        <w:pStyle w:val="BodyText"/>
      </w:pPr>
      <w:r>
        <w:t xml:space="preserve">As outlined in this Internship Application Letter, I bring not only academic preparation but also a deep-rooted commitment to advancing engineering solutions within DR Congo Kinshasa’s unique socioeconomic fabric. I am prepared to immerse myself fully in your team’s workflow, learn from your senior Mechanical Engineers, and contribute tangible value from day one. My resume, attached for your review, provides further detail on my qualifications and projects.</w:t>
      </w:r>
    </w:p>
    <w:p>
      <w:pPr>
        <w:pStyle w:val="BodyText"/>
      </w:pPr>
      <w:r>
        <w:t xml:space="preserve">I would welcome the opportunity to discuss how my skills in mechanical design, field problem-solving, and cultural fluency can support your organization’s goals in DR Congo Kinshasa. Thank you for considering this Internship Application Letter. I am available for an interview at your earliest convenience and can be reached via email or phone within Kinshasa hours.</w:t>
      </w:r>
    </w:p>
    <w:p>
      <w:pPr>
        <w:pStyle w:val="BodyText"/>
      </w:pPr>
      <w:r>
        <w:t xml:space="preserve">Respectfully,</w:t>
      </w:r>
    </w:p>
    <w:p>
      <w:pPr>
        <w:pStyle w:val="BodyText"/>
      </w:pPr>
      <w:r>
        <w:t xml:space="preserve">[Your Full Name]</w:t>
      </w:r>
    </w:p>
    <w:p>
      <w:pPr>
        <w:pStyle w:val="BodyText"/>
      </w:pPr>
      <w:r>
        <w:rPr>
          <w:bCs/>
          <w:b/>
        </w:rPr>
        <w:t xml:space="preserve">Key Phrases Reinforced for Clarity:</w:t>
      </w:r>
    </w:p>
    <w:p>
      <w:pPr>
        <w:numPr>
          <w:ilvl w:val="0"/>
          <w:numId w:val="1001"/>
        </w:numPr>
        <w:pStyle w:val="Compact"/>
      </w:pPr>
      <w:r>
        <w:t xml:space="preserve">This is a formal Internship Application Letter for a Mechanical Engineer position.</w:t>
      </w:r>
    </w:p>
    <w:p>
      <w:pPr>
        <w:numPr>
          <w:ilvl w:val="0"/>
          <w:numId w:val="1001"/>
        </w:numPr>
        <w:pStyle w:val="Compact"/>
      </w:pPr>
      <w:r>
        <w:t xml:space="preserve">I am applying specifically to contribute as a Mechanical Engineer in DR Congo Kinshasa.</w:t>
      </w:r>
    </w:p>
    <w:p>
      <w:pPr>
        <w:numPr>
          <w:ilvl w:val="0"/>
          <w:numId w:val="1001"/>
        </w:numPr>
        <w:pStyle w:val="Compact"/>
      </w:pPr>
      <w:r>
        <w:t xml:space="preserve">My commitment centers on engineering excellence within DR Congo Kinshasa’s development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Internship Application - DR Congo Kinshasa</dc:title>
  <dc:creator/>
  <dc:language>en</dc:language>
  <cp:keywords/>
  <dcterms:created xsi:type="dcterms:W3CDTF">2026-07-13T22:32:54Z</dcterms:created>
  <dcterms:modified xsi:type="dcterms:W3CDTF">2026-07-13T22:32:54Z</dcterms:modified>
</cp:coreProperties>
</file>

<file path=docProps/custom.xml><?xml version="1.0" encoding="utf-8"?>
<Properties xmlns="http://schemas.openxmlformats.org/officeDocument/2006/custom-properties" xmlns:vt="http://schemas.openxmlformats.org/officeDocument/2006/docPropsVTypes"/>
</file>